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FE23F3" w14:textId="77777777" w:rsidR="00A5569B" w:rsidRDefault="00A5569B" w:rsidP="00827E54">
      <w:pPr>
        <w:jc w:val="center"/>
        <w:rPr>
          <w:b/>
        </w:rPr>
      </w:pPr>
      <w:r>
        <w:rPr>
          <w:b/>
        </w:rPr>
        <w:t>Technická univerzita v Košiciach</w:t>
      </w:r>
    </w:p>
    <w:p w14:paraId="36B5EE61" w14:textId="77777777" w:rsidR="00A5569B" w:rsidRDefault="00A5569B" w:rsidP="00827E54">
      <w:pPr>
        <w:jc w:val="center"/>
        <w:rPr>
          <w:b/>
        </w:rPr>
      </w:pPr>
      <w:r>
        <w:rPr>
          <w:b/>
        </w:rPr>
        <w:t xml:space="preserve">Fakulta baníctva, ekológie, riadenia a </w:t>
      </w:r>
      <w:proofErr w:type="spellStart"/>
      <w:r>
        <w:rPr>
          <w:b/>
        </w:rPr>
        <w:t>geotechnológií</w:t>
      </w:r>
      <w:proofErr w:type="spellEnd"/>
    </w:p>
    <w:p w14:paraId="7C86D58D" w14:textId="77777777" w:rsidR="00A5569B" w:rsidRDefault="00A5569B" w:rsidP="00827E54">
      <w:pPr>
        <w:jc w:val="center"/>
        <w:rPr>
          <w:b/>
        </w:rPr>
      </w:pPr>
    </w:p>
    <w:p w14:paraId="5BBB8C04" w14:textId="77777777" w:rsidR="00A5569B" w:rsidRDefault="00A5569B" w:rsidP="00827E54">
      <w:pPr>
        <w:jc w:val="center"/>
        <w:rPr>
          <w:b/>
        </w:rPr>
      </w:pPr>
    </w:p>
    <w:p w14:paraId="44F750CA" w14:textId="77777777" w:rsidR="00A5569B" w:rsidRDefault="00A5569B" w:rsidP="00827E54">
      <w:pPr>
        <w:jc w:val="center"/>
        <w:rPr>
          <w:b/>
        </w:rPr>
      </w:pPr>
    </w:p>
    <w:p w14:paraId="5EE33F54" w14:textId="77777777" w:rsidR="00A5569B" w:rsidRDefault="00A5569B" w:rsidP="00827E54">
      <w:pPr>
        <w:jc w:val="center"/>
        <w:rPr>
          <w:b/>
        </w:rPr>
      </w:pPr>
    </w:p>
    <w:p w14:paraId="4F017393" w14:textId="77777777" w:rsidR="00A5569B" w:rsidRDefault="00A5569B" w:rsidP="00827E54">
      <w:pPr>
        <w:jc w:val="center"/>
        <w:rPr>
          <w:b/>
        </w:rPr>
      </w:pPr>
    </w:p>
    <w:p w14:paraId="05BBA420" w14:textId="77777777" w:rsidR="00A5569B" w:rsidRDefault="00A5569B" w:rsidP="00827E54">
      <w:pPr>
        <w:jc w:val="center"/>
        <w:rPr>
          <w:b/>
        </w:rPr>
      </w:pPr>
    </w:p>
    <w:p w14:paraId="0A940B50" w14:textId="77777777" w:rsidR="00A5569B" w:rsidRDefault="00A5569B" w:rsidP="00827E54">
      <w:pPr>
        <w:jc w:val="center"/>
        <w:rPr>
          <w:b/>
        </w:rPr>
      </w:pPr>
    </w:p>
    <w:p w14:paraId="6C82AB91" w14:textId="77777777" w:rsidR="00A5569B" w:rsidRDefault="00A5569B" w:rsidP="00827E54">
      <w:pPr>
        <w:jc w:val="center"/>
        <w:rPr>
          <w:b/>
        </w:rPr>
      </w:pPr>
    </w:p>
    <w:p w14:paraId="6BFCB9A8" w14:textId="77777777" w:rsidR="00A5569B" w:rsidRDefault="00A5569B" w:rsidP="00827E54">
      <w:pPr>
        <w:jc w:val="center"/>
        <w:rPr>
          <w:b/>
        </w:rPr>
      </w:pPr>
    </w:p>
    <w:p w14:paraId="596B5618" w14:textId="77777777" w:rsidR="00A5569B" w:rsidRDefault="00A5569B" w:rsidP="00827E54">
      <w:pPr>
        <w:jc w:val="center"/>
        <w:rPr>
          <w:b/>
        </w:rPr>
      </w:pPr>
    </w:p>
    <w:p w14:paraId="05D2BE80" w14:textId="77777777" w:rsidR="00A5569B" w:rsidRDefault="00A5569B" w:rsidP="00827E54">
      <w:pPr>
        <w:jc w:val="center"/>
        <w:rPr>
          <w:b/>
        </w:rPr>
      </w:pPr>
    </w:p>
    <w:p w14:paraId="00E2D792" w14:textId="77777777" w:rsidR="00A5569B" w:rsidRDefault="00A5569B" w:rsidP="00827E54">
      <w:pPr>
        <w:jc w:val="center"/>
        <w:rPr>
          <w:b/>
        </w:rPr>
      </w:pPr>
    </w:p>
    <w:p w14:paraId="1974AFD1" w14:textId="77777777" w:rsidR="00A5569B" w:rsidRDefault="00A5569B" w:rsidP="00827E54">
      <w:pPr>
        <w:jc w:val="center"/>
        <w:rPr>
          <w:b/>
        </w:rPr>
      </w:pPr>
    </w:p>
    <w:p w14:paraId="2C89AC1C" w14:textId="77777777" w:rsidR="00A5569B" w:rsidRDefault="00A5569B" w:rsidP="00827E54">
      <w:pPr>
        <w:jc w:val="center"/>
        <w:rPr>
          <w:b/>
        </w:rPr>
      </w:pPr>
    </w:p>
    <w:p w14:paraId="524CA33E" w14:textId="49E87281" w:rsidR="00B1701D" w:rsidRDefault="00A5569B" w:rsidP="00827E54">
      <w:pPr>
        <w:jc w:val="center"/>
        <w:rPr>
          <w:b/>
        </w:rPr>
      </w:pPr>
      <w:r w:rsidRPr="0042199D">
        <w:rPr>
          <w:b/>
        </w:rPr>
        <w:t xml:space="preserve">PREHĽAD </w:t>
      </w:r>
      <w:r w:rsidR="004F72F9">
        <w:rPr>
          <w:b/>
        </w:rPr>
        <w:t>3</w:t>
      </w:r>
      <w:r w:rsidR="00B1701D">
        <w:rPr>
          <w:b/>
        </w:rPr>
        <w:t xml:space="preserve"> VYBRANÝCH </w:t>
      </w:r>
      <w:r w:rsidRPr="0042199D">
        <w:rPr>
          <w:b/>
        </w:rPr>
        <w:t>VÝ</w:t>
      </w:r>
      <w:r>
        <w:rPr>
          <w:b/>
        </w:rPr>
        <w:t xml:space="preserve">STUPOV </w:t>
      </w:r>
    </w:p>
    <w:p w14:paraId="389C8294" w14:textId="2657A64C" w:rsidR="00A5569B" w:rsidRDefault="00B1701D" w:rsidP="00827E54">
      <w:pPr>
        <w:jc w:val="center"/>
        <w:rPr>
          <w:b/>
        </w:rPr>
      </w:pPr>
      <w:r>
        <w:rPr>
          <w:b/>
        </w:rPr>
        <w:t xml:space="preserve">V DATABÁZE </w:t>
      </w:r>
      <w:proofErr w:type="spellStart"/>
      <w:r>
        <w:rPr>
          <w:b/>
        </w:rPr>
        <w:t>CURRENT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ONTENTS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ONNECT</w:t>
      </w:r>
      <w:proofErr w:type="spellEnd"/>
    </w:p>
    <w:p w14:paraId="0B9367C9" w14:textId="7193DDD0" w:rsidR="00B1701D" w:rsidRDefault="00B1701D" w:rsidP="00827E54">
      <w:pPr>
        <w:jc w:val="center"/>
        <w:rPr>
          <w:b/>
        </w:rPr>
      </w:pPr>
      <w:r>
        <w:rPr>
          <w:b/>
        </w:rPr>
        <w:t xml:space="preserve">S CELKOVÝM AUTORSKÝM PODIELOM MIN. </w:t>
      </w:r>
      <w:r w:rsidR="004F72F9">
        <w:rPr>
          <w:b/>
        </w:rPr>
        <w:t>1</w:t>
      </w:r>
      <w:r>
        <w:rPr>
          <w:b/>
        </w:rPr>
        <w:t xml:space="preserve">,00 </w:t>
      </w:r>
    </w:p>
    <w:p w14:paraId="674A4623" w14:textId="77777777" w:rsidR="00A5569B" w:rsidRDefault="00A5569B" w:rsidP="00827E54">
      <w:pPr>
        <w:jc w:val="center"/>
        <w:rPr>
          <w:b/>
        </w:rPr>
      </w:pPr>
    </w:p>
    <w:p w14:paraId="2771911F" w14:textId="77777777" w:rsidR="00A5569B" w:rsidRDefault="00A5569B" w:rsidP="00827E54">
      <w:pPr>
        <w:jc w:val="center"/>
        <w:rPr>
          <w:b/>
        </w:rPr>
      </w:pPr>
    </w:p>
    <w:p w14:paraId="4AD91506" w14:textId="77777777" w:rsidR="00A5569B" w:rsidRDefault="00A5569B" w:rsidP="00827E54">
      <w:pPr>
        <w:jc w:val="center"/>
        <w:rPr>
          <w:b/>
        </w:rPr>
      </w:pPr>
    </w:p>
    <w:p w14:paraId="05085AF4" w14:textId="77777777" w:rsidR="00A5569B" w:rsidRDefault="00A5569B" w:rsidP="00827E54">
      <w:pPr>
        <w:jc w:val="center"/>
        <w:rPr>
          <w:b/>
        </w:rPr>
      </w:pPr>
    </w:p>
    <w:p w14:paraId="2C95F8F7" w14:textId="77777777" w:rsidR="00A5569B" w:rsidRDefault="00A5569B" w:rsidP="00827E54">
      <w:pPr>
        <w:jc w:val="center"/>
        <w:rPr>
          <w:b/>
        </w:rPr>
      </w:pPr>
    </w:p>
    <w:p w14:paraId="107CE9A9" w14:textId="77777777" w:rsidR="00A5569B" w:rsidRDefault="00A5569B" w:rsidP="00827E54">
      <w:pPr>
        <w:jc w:val="center"/>
        <w:rPr>
          <w:b/>
        </w:rPr>
      </w:pPr>
    </w:p>
    <w:p w14:paraId="231CA847" w14:textId="77777777" w:rsidR="00A5569B" w:rsidRDefault="00A5569B" w:rsidP="00827E54">
      <w:pPr>
        <w:jc w:val="center"/>
        <w:rPr>
          <w:b/>
        </w:rPr>
      </w:pPr>
    </w:p>
    <w:p w14:paraId="1D7061E5" w14:textId="77777777" w:rsidR="00A5569B" w:rsidRDefault="00A5569B" w:rsidP="00827E54">
      <w:pPr>
        <w:jc w:val="center"/>
        <w:rPr>
          <w:b/>
        </w:rPr>
      </w:pPr>
    </w:p>
    <w:p w14:paraId="7B684735" w14:textId="77777777" w:rsidR="00A5569B" w:rsidRDefault="00A5569B" w:rsidP="00827E54">
      <w:pPr>
        <w:jc w:val="center"/>
        <w:rPr>
          <w:b/>
        </w:rPr>
      </w:pPr>
    </w:p>
    <w:p w14:paraId="6A80C538" w14:textId="77777777" w:rsidR="00A5569B" w:rsidRDefault="00A5569B" w:rsidP="00827E54">
      <w:pPr>
        <w:jc w:val="center"/>
        <w:rPr>
          <w:b/>
        </w:rPr>
      </w:pPr>
    </w:p>
    <w:p w14:paraId="691AF70B" w14:textId="34ABB96D" w:rsidR="00A5569B" w:rsidRDefault="00A5569B" w:rsidP="00827E54">
      <w:pPr>
        <w:jc w:val="center"/>
        <w:rPr>
          <w:b/>
        </w:rPr>
      </w:pPr>
      <w:r>
        <w:rPr>
          <w:b/>
        </w:rPr>
        <w:t>Ing. Meno Priezvisko, PhD.</w:t>
      </w:r>
    </w:p>
    <w:p w14:paraId="4A844AF2" w14:textId="77777777" w:rsidR="00A5569B" w:rsidRDefault="00A5569B" w:rsidP="00827E54">
      <w:pPr>
        <w:jc w:val="center"/>
        <w:rPr>
          <w:b/>
        </w:rPr>
      </w:pPr>
    </w:p>
    <w:p w14:paraId="503BF99C" w14:textId="77777777" w:rsidR="00A5569B" w:rsidRDefault="00A5569B" w:rsidP="00827E54">
      <w:pPr>
        <w:jc w:val="center"/>
        <w:rPr>
          <w:b/>
        </w:rPr>
      </w:pPr>
    </w:p>
    <w:p w14:paraId="27E3AB64" w14:textId="77777777" w:rsidR="00A5569B" w:rsidRDefault="00A5569B" w:rsidP="00827E54">
      <w:pPr>
        <w:jc w:val="center"/>
        <w:rPr>
          <w:b/>
        </w:rPr>
      </w:pPr>
    </w:p>
    <w:p w14:paraId="6432ED5F" w14:textId="77777777" w:rsidR="00A5569B" w:rsidRDefault="00A5569B" w:rsidP="00827E54">
      <w:pPr>
        <w:jc w:val="center"/>
        <w:rPr>
          <w:b/>
        </w:rPr>
      </w:pPr>
    </w:p>
    <w:p w14:paraId="10C951BF" w14:textId="77777777" w:rsidR="00A5569B" w:rsidRDefault="00A5569B" w:rsidP="00827E54">
      <w:pPr>
        <w:jc w:val="center"/>
        <w:rPr>
          <w:b/>
        </w:rPr>
      </w:pPr>
    </w:p>
    <w:p w14:paraId="1651C602" w14:textId="77777777" w:rsidR="00A5569B" w:rsidRDefault="00A5569B" w:rsidP="00827E54">
      <w:pPr>
        <w:jc w:val="center"/>
        <w:rPr>
          <w:b/>
        </w:rPr>
      </w:pPr>
    </w:p>
    <w:p w14:paraId="5A26085A" w14:textId="77777777" w:rsidR="00A5569B" w:rsidRDefault="00A5569B" w:rsidP="00827E54">
      <w:pPr>
        <w:jc w:val="center"/>
        <w:rPr>
          <w:b/>
        </w:rPr>
      </w:pPr>
    </w:p>
    <w:p w14:paraId="001B456F" w14:textId="77777777" w:rsidR="00A5569B" w:rsidRDefault="00A5569B" w:rsidP="00827E54">
      <w:pPr>
        <w:jc w:val="center"/>
        <w:rPr>
          <w:b/>
        </w:rPr>
      </w:pPr>
    </w:p>
    <w:p w14:paraId="3143538B" w14:textId="77777777" w:rsidR="00A5569B" w:rsidRDefault="00A5569B" w:rsidP="00827E54">
      <w:pPr>
        <w:jc w:val="center"/>
        <w:rPr>
          <w:b/>
        </w:rPr>
      </w:pPr>
    </w:p>
    <w:p w14:paraId="7EE8D961" w14:textId="77777777" w:rsidR="00A5569B" w:rsidRDefault="00A5569B" w:rsidP="00827E54">
      <w:pPr>
        <w:jc w:val="center"/>
        <w:rPr>
          <w:b/>
        </w:rPr>
      </w:pPr>
    </w:p>
    <w:p w14:paraId="45E85D51" w14:textId="77777777" w:rsidR="00A5569B" w:rsidRDefault="00A5569B" w:rsidP="00827E54">
      <w:pPr>
        <w:jc w:val="center"/>
        <w:rPr>
          <w:b/>
        </w:rPr>
      </w:pPr>
    </w:p>
    <w:p w14:paraId="7E50C8A9" w14:textId="77777777" w:rsidR="00A5569B" w:rsidRDefault="00A5569B" w:rsidP="00827E54">
      <w:pPr>
        <w:jc w:val="center"/>
        <w:rPr>
          <w:b/>
        </w:rPr>
      </w:pPr>
    </w:p>
    <w:p w14:paraId="7C2EEC3C" w14:textId="77777777" w:rsidR="00A5569B" w:rsidRDefault="00A5569B" w:rsidP="00827E54">
      <w:pPr>
        <w:jc w:val="center"/>
        <w:rPr>
          <w:b/>
        </w:rPr>
      </w:pPr>
    </w:p>
    <w:p w14:paraId="2F29A8EB" w14:textId="77777777" w:rsidR="00A5569B" w:rsidRDefault="00A5569B" w:rsidP="00827E54">
      <w:pPr>
        <w:jc w:val="center"/>
        <w:rPr>
          <w:b/>
        </w:rPr>
      </w:pPr>
    </w:p>
    <w:p w14:paraId="6C42013B" w14:textId="77777777" w:rsidR="00A5569B" w:rsidRDefault="00A5569B" w:rsidP="00827E54">
      <w:pPr>
        <w:jc w:val="center"/>
        <w:rPr>
          <w:b/>
        </w:rPr>
      </w:pPr>
    </w:p>
    <w:p w14:paraId="3B3627AD" w14:textId="77777777" w:rsidR="00A5569B" w:rsidRDefault="00A5569B" w:rsidP="00827E54">
      <w:pPr>
        <w:jc w:val="center"/>
        <w:rPr>
          <w:b/>
        </w:rPr>
      </w:pPr>
    </w:p>
    <w:p w14:paraId="279CD969" w14:textId="77777777" w:rsidR="00A5569B" w:rsidRDefault="00A5569B" w:rsidP="00827E54">
      <w:pPr>
        <w:jc w:val="center"/>
        <w:rPr>
          <w:b/>
        </w:rPr>
      </w:pPr>
    </w:p>
    <w:p w14:paraId="474D6883" w14:textId="77777777" w:rsidR="00A5569B" w:rsidRDefault="00A5569B" w:rsidP="00827E54">
      <w:pPr>
        <w:jc w:val="center"/>
        <w:rPr>
          <w:b/>
        </w:rPr>
      </w:pPr>
    </w:p>
    <w:p w14:paraId="7FAF3B7C" w14:textId="77777777" w:rsidR="00A5569B" w:rsidRDefault="00A5569B" w:rsidP="00827E54">
      <w:pPr>
        <w:jc w:val="center"/>
        <w:rPr>
          <w:b/>
        </w:rPr>
      </w:pPr>
    </w:p>
    <w:p w14:paraId="17FB59F0" w14:textId="77777777" w:rsidR="00A5569B" w:rsidRDefault="00A5569B" w:rsidP="00827E54">
      <w:pPr>
        <w:jc w:val="center"/>
        <w:rPr>
          <w:b/>
        </w:rPr>
        <w:sectPr w:rsidR="00A5569B" w:rsidSect="00A5569B">
          <w:footerReference w:type="default" r:id="rId7"/>
          <w:pgSz w:w="11906" w:h="16838"/>
          <w:pgMar w:top="1134" w:right="1134" w:bottom="1134" w:left="1134" w:header="709" w:footer="709" w:gutter="0"/>
          <w:cols w:space="708"/>
          <w:docGrid w:linePitch="360"/>
        </w:sectPr>
      </w:pPr>
      <w:r>
        <w:rPr>
          <w:b/>
        </w:rPr>
        <w:t>Košice, mesiac rok</w:t>
      </w:r>
    </w:p>
    <w:p w14:paraId="1736AE0A" w14:textId="0B6CF925" w:rsidR="007B0B47" w:rsidRDefault="006A3EAE" w:rsidP="00827E54">
      <w:pPr>
        <w:jc w:val="both"/>
        <w:rPr>
          <w:b/>
          <w:bCs/>
        </w:rPr>
      </w:pPr>
      <w:r w:rsidRPr="00471655">
        <w:rPr>
          <w:b/>
          <w:bCs/>
        </w:rPr>
        <w:lastRenderedPageBreak/>
        <w:t xml:space="preserve">Odbor </w:t>
      </w:r>
      <w:r w:rsidR="00A5569B">
        <w:rPr>
          <w:b/>
          <w:bCs/>
        </w:rPr>
        <w:t>habilitačného konania a inauguračného konania</w:t>
      </w:r>
      <w:r w:rsidR="009362B2">
        <w:rPr>
          <w:b/>
          <w:bCs/>
        </w:rPr>
        <w:t>: ...</w:t>
      </w:r>
      <w:r w:rsidR="00035E1A" w:rsidRPr="00471655">
        <w:rPr>
          <w:b/>
          <w:bCs/>
        </w:rPr>
        <w:t xml:space="preserve"> </w:t>
      </w:r>
    </w:p>
    <w:p w14:paraId="3838A3FA" w14:textId="54B528CA" w:rsidR="00D41B6D" w:rsidRDefault="00D41B6D" w:rsidP="00827E54">
      <w:pPr>
        <w:autoSpaceDE w:val="0"/>
        <w:autoSpaceDN w:val="0"/>
        <w:adjustRightInd w:val="0"/>
        <w:jc w:val="both"/>
      </w:pPr>
    </w:p>
    <w:p w14:paraId="44EAB78E" w14:textId="77777777" w:rsidR="007B0B47" w:rsidRPr="00471655" w:rsidRDefault="007B0B47" w:rsidP="00827E54">
      <w:pPr>
        <w:autoSpaceDE w:val="0"/>
        <w:autoSpaceDN w:val="0"/>
        <w:adjustRightInd w:val="0"/>
        <w:jc w:val="both"/>
      </w:pPr>
    </w:p>
    <w:p w14:paraId="5668DD4E" w14:textId="21E9A6B9" w:rsidR="007B0B47" w:rsidRDefault="0070223D" w:rsidP="00827E54">
      <w:pPr>
        <w:jc w:val="both"/>
        <w:rPr>
          <w:b/>
          <w:bCs/>
        </w:rPr>
      </w:pPr>
      <w:r>
        <w:rPr>
          <w:b/>
          <w:bCs/>
        </w:rPr>
        <w:t>3</w:t>
      </w:r>
      <w:r w:rsidR="00B1701D">
        <w:rPr>
          <w:b/>
          <w:bCs/>
        </w:rPr>
        <w:t xml:space="preserve"> vybran</w:t>
      </w:r>
      <w:r>
        <w:rPr>
          <w:b/>
          <w:bCs/>
        </w:rPr>
        <w:t>é</w:t>
      </w:r>
      <w:r w:rsidR="00B1701D">
        <w:rPr>
          <w:b/>
          <w:bCs/>
        </w:rPr>
        <w:t xml:space="preserve"> výstup</w:t>
      </w:r>
      <w:r>
        <w:rPr>
          <w:b/>
          <w:bCs/>
        </w:rPr>
        <w:t>y</w:t>
      </w:r>
      <w:r w:rsidR="00B1701D">
        <w:rPr>
          <w:b/>
          <w:bCs/>
        </w:rPr>
        <w:t xml:space="preserve"> v databáze </w:t>
      </w:r>
      <w:proofErr w:type="spellStart"/>
      <w:r w:rsidR="00B1701D">
        <w:rPr>
          <w:b/>
          <w:bCs/>
        </w:rPr>
        <w:t>Current</w:t>
      </w:r>
      <w:proofErr w:type="spellEnd"/>
      <w:r w:rsidR="00B1701D">
        <w:rPr>
          <w:b/>
          <w:bCs/>
        </w:rPr>
        <w:t xml:space="preserve"> </w:t>
      </w:r>
      <w:proofErr w:type="spellStart"/>
      <w:r w:rsidR="00B1701D">
        <w:rPr>
          <w:b/>
          <w:bCs/>
        </w:rPr>
        <w:t>Contents</w:t>
      </w:r>
      <w:proofErr w:type="spellEnd"/>
      <w:r w:rsidR="00B1701D">
        <w:rPr>
          <w:b/>
          <w:bCs/>
        </w:rPr>
        <w:t xml:space="preserve"> </w:t>
      </w:r>
      <w:proofErr w:type="spellStart"/>
      <w:r w:rsidR="00B1701D">
        <w:rPr>
          <w:b/>
          <w:bCs/>
        </w:rPr>
        <w:t>Connect</w:t>
      </w:r>
      <w:proofErr w:type="spellEnd"/>
      <w:r w:rsidR="00B1701D">
        <w:rPr>
          <w:b/>
          <w:bCs/>
        </w:rPr>
        <w:t xml:space="preserve"> s celkovým autorským podielom min. </w:t>
      </w:r>
      <w:r>
        <w:rPr>
          <w:b/>
          <w:bCs/>
        </w:rPr>
        <w:t>1</w:t>
      </w:r>
      <w:r w:rsidR="00B1701D">
        <w:rPr>
          <w:b/>
          <w:bCs/>
        </w:rPr>
        <w:t>,00</w:t>
      </w:r>
      <w:r w:rsidR="00192996" w:rsidRPr="00471655">
        <w:rPr>
          <w:b/>
          <w:bCs/>
        </w:rPr>
        <w:t>:</w:t>
      </w:r>
    </w:p>
    <w:p w14:paraId="3CD02457" w14:textId="0307F65A" w:rsidR="007B0B47" w:rsidRPr="00B1701D" w:rsidRDefault="00B1701D" w:rsidP="00827E54">
      <w:pPr>
        <w:jc w:val="both"/>
      </w:pPr>
      <w:r w:rsidRPr="00B1701D">
        <w:t>(</w:t>
      </w:r>
      <w:r>
        <w:t xml:space="preserve">akceptuje sa vybrať </w:t>
      </w:r>
      <w:r w:rsidR="0070223D">
        <w:t>3</w:t>
      </w:r>
      <w:r>
        <w:t xml:space="preserve"> </w:t>
      </w:r>
      <w:proofErr w:type="spellStart"/>
      <w:r>
        <w:t>výstup</w:t>
      </w:r>
      <w:r w:rsidR="0070223D">
        <w:t>y</w:t>
      </w:r>
      <w:r>
        <w:t>v</w:t>
      </w:r>
      <w:proofErr w:type="spellEnd"/>
      <w:r>
        <w:t xml:space="preserve"> A</w:t>
      </w:r>
      <w:proofErr w:type="spellStart"/>
      <w:r>
        <w:t>DC</w:t>
      </w:r>
      <w:proofErr w:type="spellEnd"/>
      <w:r>
        <w:t xml:space="preserve">, </w:t>
      </w:r>
      <w:proofErr w:type="spellStart"/>
      <w:r>
        <w:t>ADD</w:t>
      </w:r>
      <w:proofErr w:type="spellEnd"/>
      <w:r>
        <w:t xml:space="preserve"> so zobrazením autorského podielu z evidencie publikačnej činnosti TUKE, resp. z centrálneho registra publikačnej činnosti</w:t>
      </w:r>
      <w:r w:rsidRPr="00B1701D">
        <w:t>)</w:t>
      </w:r>
    </w:p>
    <w:p w14:paraId="78305810" w14:textId="77777777" w:rsidR="00B1701D" w:rsidRDefault="00B1701D" w:rsidP="00827E54">
      <w:pPr>
        <w:jc w:val="both"/>
        <w:rPr>
          <w:b/>
          <w:bCs/>
        </w:rPr>
      </w:pPr>
    </w:p>
    <w:p w14:paraId="5C8D1EDF" w14:textId="77777777" w:rsidR="007B0B47" w:rsidRPr="00FA5947" w:rsidRDefault="007B0B47" w:rsidP="00827E54">
      <w:pPr>
        <w:jc w:val="both"/>
      </w:pPr>
      <w:r w:rsidRPr="00FA5947">
        <w:t>1)</w:t>
      </w:r>
    </w:p>
    <w:p w14:paraId="2E987DFF" w14:textId="4A4660A5" w:rsidR="00827E54" w:rsidRDefault="00827E54" w:rsidP="00827E54">
      <w:pPr>
        <w:jc w:val="both"/>
      </w:pPr>
      <w:proofErr w:type="spellStart"/>
      <w:r>
        <w:t>ADC001</w:t>
      </w:r>
      <w:proofErr w:type="spellEnd"/>
      <w:r>
        <w:t xml:space="preserve"> Názov príspevku 1 / Autor 1, Autor 2 ... [et al.]  - rok. Názov časopisu,  </w:t>
      </w:r>
      <w:proofErr w:type="spellStart"/>
      <w:r>
        <w:t>Vol</w:t>
      </w:r>
      <w:proofErr w:type="spellEnd"/>
      <w:r>
        <w:t xml:space="preserve">. XX, no. </w:t>
      </w:r>
      <w:proofErr w:type="spellStart"/>
      <w:r>
        <w:t>YY</w:t>
      </w:r>
      <w:proofErr w:type="spellEnd"/>
      <w:r>
        <w:t xml:space="preserve"> (rok), p. X-Y. - </w:t>
      </w:r>
      <w:proofErr w:type="spellStart"/>
      <w:r>
        <w:t>ISSN</w:t>
      </w:r>
      <w:proofErr w:type="spellEnd"/>
      <w:r>
        <w:t xml:space="preserve"> </w:t>
      </w:r>
      <w:proofErr w:type="spellStart"/>
      <w:r>
        <w:t>AAAA-BBBB</w:t>
      </w:r>
      <w:proofErr w:type="spellEnd"/>
      <w:r>
        <w:t xml:space="preserve"> </w:t>
      </w:r>
    </w:p>
    <w:p w14:paraId="32A9FEDF" w14:textId="412D22D0" w:rsidR="007B0B47" w:rsidRPr="006A5E28" w:rsidRDefault="00827E54" w:rsidP="00827E54">
      <w:pPr>
        <w:jc w:val="both"/>
      </w:pPr>
      <w:r>
        <w:t>[</w:t>
      </w:r>
      <w:r w:rsidRPr="00827E54">
        <w:rPr>
          <w:b/>
          <w:bCs/>
          <w:u w:val="single"/>
        </w:rPr>
        <w:t>Autor 1 (50%)</w:t>
      </w:r>
      <w:r>
        <w:t xml:space="preserve"> - Autor 2 (30%) - Autor 3 (20%)]</w:t>
      </w:r>
    </w:p>
    <w:p w14:paraId="2D6C8C23" w14:textId="6DB2390D" w:rsidR="00FA5947" w:rsidRDefault="00FA5947" w:rsidP="00827E54">
      <w:pPr>
        <w:autoSpaceDE w:val="0"/>
        <w:autoSpaceDN w:val="0"/>
        <w:adjustRightInd w:val="0"/>
        <w:rPr>
          <w:b/>
          <w:bCs/>
        </w:rPr>
      </w:pPr>
    </w:p>
    <w:p w14:paraId="5F1E93DA" w14:textId="2FA248FA" w:rsidR="00827E54" w:rsidRPr="00FA5947" w:rsidRDefault="00827E54" w:rsidP="00827E54">
      <w:pPr>
        <w:jc w:val="both"/>
      </w:pPr>
      <w:r>
        <w:t>2</w:t>
      </w:r>
      <w:r w:rsidRPr="00FA5947">
        <w:t>)</w:t>
      </w:r>
    </w:p>
    <w:p w14:paraId="331AFC25" w14:textId="63060CD7" w:rsidR="00827E54" w:rsidRDefault="00827E54" w:rsidP="00827E54">
      <w:pPr>
        <w:jc w:val="both"/>
      </w:pPr>
      <w:proofErr w:type="spellStart"/>
      <w:r>
        <w:t>ADC002</w:t>
      </w:r>
      <w:proofErr w:type="spellEnd"/>
      <w:r>
        <w:t xml:space="preserve"> Názov príspevku 1 / Autor 1, Autor 2 - rok. Názov časopisu,  </w:t>
      </w:r>
      <w:proofErr w:type="spellStart"/>
      <w:r>
        <w:t>Vol</w:t>
      </w:r>
      <w:proofErr w:type="spellEnd"/>
      <w:r>
        <w:t xml:space="preserve">. XX, no. </w:t>
      </w:r>
      <w:proofErr w:type="spellStart"/>
      <w:r>
        <w:t>YY</w:t>
      </w:r>
      <w:proofErr w:type="spellEnd"/>
      <w:r>
        <w:t xml:space="preserve"> (rok), p. X-Y. - </w:t>
      </w:r>
      <w:proofErr w:type="spellStart"/>
      <w:r>
        <w:t>ISSN</w:t>
      </w:r>
      <w:proofErr w:type="spellEnd"/>
      <w:r>
        <w:t xml:space="preserve"> </w:t>
      </w:r>
      <w:proofErr w:type="spellStart"/>
      <w:r>
        <w:t>AAAA-BBBB</w:t>
      </w:r>
      <w:proofErr w:type="spellEnd"/>
      <w:r>
        <w:t xml:space="preserve"> </w:t>
      </w:r>
    </w:p>
    <w:p w14:paraId="2D47EB23" w14:textId="6A12A8AE" w:rsidR="00827E54" w:rsidRPr="006A5E28" w:rsidRDefault="00827E54" w:rsidP="00827E54">
      <w:pPr>
        <w:jc w:val="both"/>
      </w:pPr>
      <w:r>
        <w:t xml:space="preserve">[Autor 1 (50%) - </w:t>
      </w:r>
      <w:r w:rsidRPr="00827E54">
        <w:rPr>
          <w:b/>
          <w:bCs/>
          <w:u w:val="single"/>
        </w:rPr>
        <w:t>Autor 2 (50%)</w:t>
      </w:r>
      <w:r>
        <w:t>]</w:t>
      </w:r>
    </w:p>
    <w:p w14:paraId="69438A53" w14:textId="3B14736F" w:rsidR="00827E54" w:rsidRDefault="00827E54" w:rsidP="00827E54">
      <w:pPr>
        <w:autoSpaceDE w:val="0"/>
        <w:autoSpaceDN w:val="0"/>
        <w:adjustRightInd w:val="0"/>
        <w:rPr>
          <w:b/>
          <w:bCs/>
        </w:rPr>
      </w:pPr>
    </w:p>
    <w:p w14:paraId="1CFB8162" w14:textId="5DE62AD9" w:rsidR="00827E54" w:rsidRPr="00FA5947" w:rsidRDefault="00827E54" w:rsidP="00827E54">
      <w:pPr>
        <w:jc w:val="both"/>
      </w:pPr>
      <w:r>
        <w:t>3</w:t>
      </w:r>
      <w:r w:rsidRPr="00FA5947">
        <w:t>)</w:t>
      </w:r>
    </w:p>
    <w:p w14:paraId="54B5D398" w14:textId="22C01DB9" w:rsidR="00827E54" w:rsidRDefault="00827E54" w:rsidP="00827E54">
      <w:pPr>
        <w:jc w:val="both"/>
      </w:pPr>
      <w:proofErr w:type="spellStart"/>
      <w:r>
        <w:t>ADD00</w:t>
      </w:r>
      <w:r w:rsidR="0070223D">
        <w:t>3</w:t>
      </w:r>
      <w:proofErr w:type="spellEnd"/>
      <w:r>
        <w:t xml:space="preserve"> Názov príspevku 1 / Autor 1, Autor 2 ... [et al.]  - rok. Názov časopisu,  </w:t>
      </w:r>
      <w:proofErr w:type="spellStart"/>
      <w:r>
        <w:t>Vol</w:t>
      </w:r>
      <w:proofErr w:type="spellEnd"/>
      <w:r>
        <w:t xml:space="preserve">. XX, no. </w:t>
      </w:r>
      <w:proofErr w:type="spellStart"/>
      <w:r>
        <w:t>YY</w:t>
      </w:r>
      <w:proofErr w:type="spellEnd"/>
      <w:r>
        <w:t xml:space="preserve"> (rok), p. X-Y. - </w:t>
      </w:r>
      <w:proofErr w:type="spellStart"/>
      <w:r>
        <w:t>ISSN</w:t>
      </w:r>
      <w:proofErr w:type="spellEnd"/>
      <w:r>
        <w:t xml:space="preserve"> </w:t>
      </w:r>
      <w:proofErr w:type="spellStart"/>
      <w:r>
        <w:t>AAAA-BBBB</w:t>
      </w:r>
      <w:proofErr w:type="spellEnd"/>
      <w:r>
        <w:t xml:space="preserve"> </w:t>
      </w:r>
    </w:p>
    <w:p w14:paraId="5E835BEA" w14:textId="0C9810F5" w:rsidR="00827E54" w:rsidRPr="006A5E28" w:rsidRDefault="00827E54" w:rsidP="00827E54">
      <w:pPr>
        <w:jc w:val="both"/>
      </w:pPr>
      <w:r>
        <w:t xml:space="preserve">[Autor 1 (45%) - </w:t>
      </w:r>
      <w:r w:rsidRPr="0070223D">
        <w:t>Autor 2 (30%)</w:t>
      </w:r>
      <w:r>
        <w:t xml:space="preserve"> - </w:t>
      </w:r>
      <w:r w:rsidRPr="0070223D">
        <w:rPr>
          <w:b/>
          <w:bCs/>
          <w:u w:val="single"/>
        </w:rPr>
        <w:t>Autor 3 (25%)</w:t>
      </w:r>
      <w:r>
        <w:t>]</w:t>
      </w:r>
    </w:p>
    <w:p w14:paraId="5FB022F3" w14:textId="77777777" w:rsidR="00827E54" w:rsidRDefault="00827E54" w:rsidP="00827E54">
      <w:pPr>
        <w:autoSpaceDE w:val="0"/>
        <w:autoSpaceDN w:val="0"/>
        <w:adjustRightInd w:val="0"/>
        <w:rPr>
          <w:b/>
          <w:bCs/>
        </w:rPr>
      </w:pPr>
    </w:p>
    <w:p w14:paraId="7CD1F89E" w14:textId="2CD7ADB5" w:rsidR="00413F58" w:rsidRDefault="00413F58" w:rsidP="00827E54"/>
    <w:p w14:paraId="42982CA1" w14:textId="39FB8DCC" w:rsidR="00827E54" w:rsidRDefault="00827E54" w:rsidP="00827E54">
      <w:pPr>
        <w:rPr>
          <w:b/>
          <w:bCs/>
        </w:rPr>
      </w:pPr>
      <w:r>
        <w:rPr>
          <w:b/>
          <w:bCs/>
        </w:rPr>
        <w:t xml:space="preserve">Celkový autorský podiel vybraných </w:t>
      </w:r>
      <w:r w:rsidR="0070223D">
        <w:rPr>
          <w:b/>
          <w:bCs/>
        </w:rPr>
        <w:t>3</w:t>
      </w:r>
      <w:r>
        <w:rPr>
          <w:b/>
          <w:bCs/>
        </w:rPr>
        <w:t xml:space="preserve"> výstupov </w:t>
      </w:r>
    </w:p>
    <w:p w14:paraId="692FB405" w14:textId="772DACC7" w:rsidR="00FA5947" w:rsidRDefault="00827E54" w:rsidP="00827E54">
      <w:r>
        <w:rPr>
          <w:b/>
          <w:bCs/>
        </w:rPr>
        <w:t xml:space="preserve">v databáze </w:t>
      </w:r>
      <w:proofErr w:type="spellStart"/>
      <w:r>
        <w:rPr>
          <w:b/>
          <w:bCs/>
        </w:rPr>
        <w:t>Curren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ontent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onnect</w:t>
      </w:r>
      <w:proofErr w:type="spellEnd"/>
      <w:r>
        <w:rPr>
          <w:b/>
          <w:bCs/>
        </w:rPr>
        <w:t xml:space="preserve"> je: </w:t>
      </w:r>
      <w:r w:rsidR="0070223D">
        <w:rPr>
          <w:b/>
          <w:bCs/>
        </w:rPr>
        <w:t>1</w:t>
      </w:r>
      <w:r>
        <w:rPr>
          <w:b/>
          <w:bCs/>
        </w:rPr>
        <w:t>,</w:t>
      </w:r>
      <w:r w:rsidR="0070223D">
        <w:rPr>
          <w:b/>
          <w:bCs/>
        </w:rPr>
        <w:t>25</w:t>
      </w:r>
    </w:p>
    <w:p w14:paraId="1E3BBC2A" w14:textId="77777777" w:rsidR="0069389C" w:rsidRDefault="0069389C" w:rsidP="00827E54"/>
    <w:p w14:paraId="74AE46FC" w14:textId="77777777" w:rsidR="0069389C" w:rsidRDefault="0069389C" w:rsidP="00827E54"/>
    <w:p w14:paraId="5CE6266F" w14:textId="77777777" w:rsidR="0069389C" w:rsidRDefault="0069389C" w:rsidP="00827E54"/>
    <w:p w14:paraId="045D57F4" w14:textId="77777777" w:rsidR="00413F58" w:rsidRDefault="00413F58" w:rsidP="00827E54"/>
    <w:p w14:paraId="0C03E723" w14:textId="15AAE98A" w:rsidR="00413F58" w:rsidRPr="00933381" w:rsidRDefault="00413F58" w:rsidP="00827E54">
      <w:r w:rsidRPr="00933381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039072" wp14:editId="09C9148C">
                <wp:simplePos x="0" y="0"/>
                <wp:positionH relativeFrom="column">
                  <wp:posOffset>3546475</wp:posOffset>
                </wp:positionH>
                <wp:positionV relativeFrom="paragraph">
                  <wp:posOffset>162864</wp:posOffset>
                </wp:positionV>
                <wp:extent cx="2314575" cy="0"/>
                <wp:effectExtent l="0" t="0" r="28575" b="19050"/>
                <wp:wrapNone/>
                <wp:docPr id="2" name="Rovná spojnica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457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27FA077" id="Rovná spojnica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9.25pt,12.8pt" to="461.5pt,1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" strokecolor="black [3213]" strokeweight="1pt"/>
            </w:pict>
          </mc:Fallback>
        </mc:AlternateContent>
      </w:r>
      <w:r w:rsidRPr="00933381">
        <w:t xml:space="preserve">V Košiciach </w:t>
      </w:r>
      <w:proofErr w:type="spellStart"/>
      <w:r w:rsidR="009E645A">
        <w:t>dd</w:t>
      </w:r>
      <w:r w:rsidR="00D61B2B">
        <w:t>.</w:t>
      </w:r>
      <w:r w:rsidR="009E645A">
        <w:t>mm</w:t>
      </w:r>
      <w:r w:rsidR="00D61B2B">
        <w:t>.</w:t>
      </w:r>
      <w:r w:rsidR="009E645A">
        <w:t>rrrr</w:t>
      </w:r>
      <w:proofErr w:type="spellEnd"/>
    </w:p>
    <w:p w14:paraId="0CC6E5BC" w14:textId="194018E0" w:rsidR="00413F58" w:rsidRPr="00933381" w:rsidRDefault="00413F58" w:rsidP="00827E54">
      <w:r w:rsidRPr="00933381">
        <w:tab/>
      </w:r>
      <w:r w:rsidRPr="00933381">
        <w:tab/>
      </w:r>
      <w:r w:rsidRPr="00933381">
        <w:tab/>
      </w:r>
      <w:r w:rsidRPr="00933381">
        <w:tab/>
      </w:r>
      <w:r w:rsidRPr="00933381">
        <w:tab/>
      </w:r>
      <w:r w:rsidRPr="00933381">
        <w:tab/>
      </w:r>
      <w:r w:rsidRPr="00933381">
        <w:tab/>
      </w:r>
      <w:r w:rsidRPr="00933381">
        <w:tab/>
        <w:t xml:space="preserve">  Ing. M</w:t>
      </w:r>
      <w:r w:rsidR="009E645A">
        <w:t>eno Priezvisko</w:t>
      </w:r>
      <w:r w:rsidRPr="00933381">
        <w:t>, PhD.</w:t>
      </w:r>
    </w:p>
    <w:p w14:paraId="456823BB" w14:textId="100D2361" w:rsidR="00413F58" w:rsidRPr="00933381" w:rsidRDefault="00413F58" w:rsidP="00827E54">
      <w:r w:rsidRPr="00933381">
        <w:tab/>
      </w:r>
      <w:r w:rsidRPr="00933381">
        <w:tab/>
      </w:r>
      <w:r w:rsidRPr="00933381">
        <w:tab/>
      </w:r>
      <w:r w:rsidRPr="00933381">
        <w:tab/>
      </w:r>
      <w:r w:rsidRPr="00933381">
        <w:tab/>
      </w:r>
      <w:r w:rsidRPr="00933381">
        <w:tab/>
      </w:r>
      <w:r w:rsidRPr="00933381">
        <w:tab/>
      </w:r>
      <w:r w:rsidRPr="00933381">
        <w:tab/>
        <w:t xml:space="preserve">      Ústav </w:t>
      </w:r>
      <w:r w:rsidR="009E645A">
        <w:t>........</w:t>
      </w:r>
    </w:p>
    <w:p w14:paraId="472F8CE2" w14:textId="77777777" w:rsidR="00413F58" w:rsidRPr="00C228D2" w:rsidRDefault="00413F58" w:rsidP="00827E54">
      <w:r w:rsidRPr="00933381">
        <w:tab/>
      </w:r>
      <w:r w:rsidRPr="00933381">
        <w:tab/>
      </w:r>
      <w:r w:rsidRPr="00933381">
        <w:tab/>
      </w:r>
      <w:r w:rsidRPr="00933381">
        <w:tab/>
      </w:r>
      <w:r w:rsidRPr="00933381">
        <w:tab/>
      </w:r>
      <w:r w:rsidRPr="00933381">
        <w:tab/>
      </w:r>
      <w:r w:rsidRPr="00933381">
        <w:tab/>
      </w:r>
      <w:r w:rsidRPr="00933381">
        <w:tab/>
        <w:t xml:space="preserve">                FBERG, TUKE</w:t>
      </w:r>
    </w:p>
    <w:sectPr w:rsidR="00413F58" w:rsidRPr="00C228D2" w:rsidSect="00FA5947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839232" w14:textId="77777777" w:rsidR="00E566CA" w:rsidRDefault="00E566CA" w:rsidP="003A1879">
      <w:r>
        <w:separator/>
      </w:r>
    </w:p>
  </w:endnote>
  <w:endnote w:type="continuationSeparator" w:id="0">
    <w:p w14:paraId="2FBD6DD3" w14:textId="77777777" w:rsidR="00E566CA" w:rsidRDefault="00E566CA" w:rsidP="003A18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-Roman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584742" w14:textId="77777777" w:rsidR="00A5569B" w:rsidRDefault="00A5569B">
    <w:pPr>
      <w:pStyle w:val="Pta"/>
      <w:jc w:val="center"/>
    </w:pPr>
  </w:p>
  <w:p w14:paraId="18B27BDB" w14:textId="77777777" w:rsidR="00A5569B" w:rsidRDefault="00A5569B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33793787"/>
      <w:docPartObj>
        <w:docPartGallery w:val="Page Numbers (Bottom of Page)"/>
        <w:docPartUnique/>
      </w:docPartObj>
    </w:sdtPr>
    <w:sdtEndPr/>
    <w:sdtContent>
      <w:p w14:paraId="1B88629D" w14:textId="77777777" w:rsidR="00A5569B" w:rsidRDefault="00A5569B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6</w:t>
        </w:r>
        <w:r>
          <w:fldChar w:fldCharType="end"/>
        </w:r>
      </w:p>
    </w:sdtContent>
  </w:sdt>
  <w:p w14:paraId="5A3BD389" w14:textId="77777777" w:rsidR="00A5569B" w:rsidRDefault="00A5569B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4F9D8C" w14:textId="77777777" w:rsidR="00E566CA" w:rsidRDefault="00E566CA" w:rsidP="003A1879">
      <w:r>
        <w:separator/>
      </w:r>
    </w:p>
  </w:footnote>
  <w:footnote w:type="continuationSeparator" w:id="0">
    <w:p w14:paraId="1D1E7BAB" w14:textId="77777777" w:rsidR="00E566CA" w:rsidRDefault="00E566CA" w:rsidP="003A18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63F5F" w14:textId="3897B20D" w:rsidR="00A5569B" w:rsidRDefault="00B1701D" w:rsidP="00B1701D">
    <w:pPr>
      <w:pStyle w:val="Hlavika"/>
      <w:jc w:val="center"/>
      <w:rPr>
        <w:sz w:val="16"/>
        <w:szCs w:val="16"/>
      </w:rPr>
    </w:pPr>
    <w:r>
      <w:rPr>
        <w:sz w:val="16"/>
        <w:szCs w:val="16"/>
      </w:rPr>
      <w:t>P</w:t>
    </w:r>
    <w:r w:rsidRPr="00B1701D">
      <w:rPr>
        <w:sz w:val="16"/>
        <w:szCs w:val="16"/>
      </w:rPr>
      <w:t xml:space="preserve">rehľad </w:t>
    </w:r>
    <w:r w:rsidR="007F4455">
      <w:rPr>
        <w:sz w:val="16"/>
        <w:szCs w:val="16"/>
      </w:rPr>
      <w:t>3</w:t>
    </w:r>
    <w:r w:rsidRPr="00B1701D">
      <w:rPr>
        <w:sz w:val="16"/>
        <w:szCs w:val="16"/>
      </w:rPr>
      <w:t xml:space="preserve"> vybraných výstupov v databáze </w:t>
    </w:r>
    <w:proofErr w:type="spellStart"/>
    <w:r>
      <w:rPr>
        <w:sz w:val="16"/>
        <w:szCs w:val="16"/>
      </w:rPr>
      <w:t>C</w:t>
    </w:r>
    <w:r w:rsidRPr="00B1701D">
      <w:rPr>
        <w:sz w:val="16"/>
        <w:szCs w:val="16"/>
      </w:rPr>
      <w:t>urrent</w:t>
    </w:r>
    <w:proofErr w:type="spellEnd"/>
    <w:r w:rsidRPr="00B1701D">
      <w:rPr>
        <w:sz w:val="16"/>
        <w:szCs w:val="16"/>
      </w:rPr>
      <w:t xml:space="preserve"> </w:t>
    </w:r>
    <w:proofErr w:type="spellStart"/>
    <w:r>
      <w:rPr>
        <w:sz w:val="16"/>
        <w:szCs w:val="16"/>
      </w:rPr>
      <w:t>C</w:t>
    </w:r>
    <w:r w:rsidRPr="00B1701D">
      <w:rPr>
        <w:sz w:val="16"/>
        <w:szCs w:val="16"/>
      </w:rPr>
      <w:t>ontents</w:t>
    </w:r>
    <w:proofErr w:type="spellEnd"/>
    <w:r w:rsidRPr="00B1701D">
      <w:rPr>
        <w:sz w:val="16"/>
        <w:szCs w:val="16"/>
      </w:rPr>
      <w:t xml:space="preserve"> </w:t>
    </w:r>
    <w:proofErr w:type="spellStart"/>
    <w:r>
      <w:rPr>
        <w:sz w:val="16"/>
        <w:szCs w:val="16"/>
      </w:rPr>
      <w:t>C</w:t>
    </w:r>
    <w:r w:rsidRPr="00B1701D">
      <w:rPr>
        <w:sz w:val="16"/>
        <w:szCs w:val="16"/>
      </w:rPr>
      <w:t>onnect</w:t>
    </w:r>
    <w:proofErr w:type="spellEnd"/>
    <w:r>
      <w:rPr>
        <w:sz w:val="16"/>
        <w:szCs w:val="16"/>
      </w:rPr>
      <w:t xml:space="preserve"> </w:t>
    </w:r>
    <w:r w:rsidRPr="00B1701D">
      <w:rPr>
        <w:sz w:val="16"/>
        <w:szCs w:val="16"/>
      </w:rPr>
      <w:t xml:space="preserve">s celkovým autorským podielom min. </w:t>
    </w:r>
    <w:r w:rsidR="007F4455">
      <w:rPr>
        <w:sz w:val="16"/>
        <w:szCs w:val="16"/>
      </w:rPr>
      <w:t>1</w:t>
    </w:r>
    <w:r w:rsidRPr="00B1701D">
      <w:rPr>
        <w:sz w:val="16"/>
        <w:szCs w:val="16"/>
      </w:rPr>
      <w:t xml:space="preserve">,00 </w:t>
    </w:r>
    <w:r w:rsidRPr="006742B8">
      <w:rPr>
        <w:sz w:val="16"/>
        <w:szCs w:val="16"/>
      </w:rPr>
      <w:t xml:space="preserve"> </w:t>
    </w:r>
  </w:p>
  <w:p w14:paraId="1B59CD72" w14:textId="57BB5316" w:rsidR="00A5569B" w:rsidRPr="00D41B6D" w:rsidRDefault="00A5569B" w:rsidP="00D41B6D">
    <w:pPr>
      <w:pStyle w:val="Hlavika"/>
      <w:jc w:val="center"/>
      <w:rPr>
        <w:sz w:val="16"/>
        <w:szCs w:val="16"/>
      </w:rPr>
    </w:pPr>
    <w:r>
      <w:rPr>
        <w:sz w:val="16"/>
        <w:szCs w:val="16"/>
      </w:rPr>
      <w:t>F</w:t>
    </w:r>
    <w:r w:rsidRPr="006742B8">
      <w:rPr>
        <w:sz w:val="16"/>
        <w:szCs w:val="16"/>
      </w:rPr>
      <w:t>BERG, T</w:t>
    </w:r>
    <w:r>
      <w:rPr>
        <w:sz w:val="16"/>
        <w:szCs w:val="16"/>
      </w:rPr>
      <w:t>echnická univerzita</w:t>
    </w:r>
    <w:r w:rsidRPr="006742B8">
      <w:rPr>
        <w:sz w:val="16"/>
        <w:szCs w:val="16"/>
      </w:rPr>
      <w:t xml:space="preserve"> v Košiciach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34A28"/>
    <w:multiLevelType w:val="hybridMultilevel"/>
    <w:tmpl w:val="2D125EA2"/>
    <w:lvl w:ilvl="0" w:tplc="7602BA9A">
      <w:start w:val="21"/>
      <w:numFmt w:val="bullet"/>
      <w:lvlText w:val="-"/>
      <w:lvlJc w:val="left"/>
      <w:pPr>
        <w:ind w:left="720" w:hanging="360"/>
      </w:pPr>
      <w:rPr>
        <w:rFonts w:ascii="Times-Roman" w:eastAsia="Times New Roman" w:hAnsi="Times-Roman" w:hint="default"/>
        <w:sz w:val="24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63D37"/>
    <w:multiLevelType w:val="multilevel"/>
    <w:tmpl w:val="6466F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EA548B"/>
    <w:multiLevelType w:val="multilevel"/>
    <w:tmpl w:val="545003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B4B3883"/>
    <w:multiLevelType w:val="multilevel"/>
    <w:tmpl w:val="4FFE1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1D1D8C"/>
    <w:multiLevelType w:val="multilevel"/>
    <w:tmpl w:val="732864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3508B3"/>
    <w:multiLevelType w:val="multilevel"/>
    <w:tmpl w:val="EF10F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F202922"/>
    <w:multiLevelType w:val="hybridMultilevel"/>
    <w:tmpl w:val="B99C0A86"/>
    <w:lvl w:ilvl="0" w:tplc="A2785DF0">
      <w:start w:val="1"/>
      <w:numFmt w:val="lowerLetter"/>
      <w:lvlText w:val="%1)"/>
      <w:lvlJc w:val="left"/>
      <w:pPr>
        <w:ind w:left="394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307E0E28"/>
    <w:multiLevelType w:val="multilevel"/>
    <w:tmpl w:val="7B5CF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663F34"/>
    <w:multiLevelType w:val="multilevel"/>
    <w:tmpl w:val="B8B23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29A7FDB"/>
    <w:multiLevelType w:val="multilevel"/>
    <w:tmpl w:val="A9A0C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459736C"/>
    <w:multiLevelType w:val="multilevel"/>
    <w:tmpl w:val="7B6C7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B8D61CE"/>
    <w:multiLevelType w:val="multilevel"/>
    <w:tmpl w:val="BFFA5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0647E41"/>
    <w:multiLevelType w:val="multilevel"/>
    <w:tmpl w:val="B9302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5C14B03"/>
    <w:multiLevelType w:val="multilevel"/>
    <w:tmpl w:val="D8582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B06682A"/>
    <w:multiLevelType w:val="multilevel"/>
    <w:tmpl w:val="DF4ACF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B9B3537"/>
    <w:multiLevelType w:val="hybridMultilevel"/>
    <w:tmpl w:val="CE7E76F4"/>
    <w:lvl w:ilvl="0" w:tplc="4CD6027E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4D2C5AE6"/>
    <w:multiLevelType w:val="multilevel"/>
    <w:tmpl w:val="F9DAC1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9585A64"/>
    <w:multiLevelType w:val="multilevel"/>
    <w:tmpl w:val="013CB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B7725D3"/>
    <w:multiLevelType w:val="multilevel"/>
    <w:tmpl w:val="86168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1651866"/>
    <w:multiLevelType w:val="multilevel"/>
    <w:tmpl w:val="4956D5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5AF48E8"/>
    <w:multiLevelType w:val="multilevel"/>
    <w:tmpl w:val="6C324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6BE55B7"/>
    <w:multiLevelType w:val="multilevel"/>
    <w:tmpl w:val="276E0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7CE09DD"/>
    <w:multiLevelType w:val="multilevel"/>
    <w:tmpl w:val="0DF4B5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98D03B3"/>
    <w:multiLevelType w:val="multilevel"/>
    <w:tmpl w:val="211447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3B828FE"/>
    <w:multiLevelType w:val="multilevel"/>
    <w:tmpl w:val="93882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83C5B3B"/>
    <w:multiLevelType w:val="multilevel"/>
    <w:tmpl w:val="710C3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6"/>
  </w:num>
  <w:num w:numId="3">
    <w:abstractNumId w:val="15"/>
  </w:num>
  <w:num w:numId="4">
    <w:abstractNumId w:val="20"/>
  </w:num>
  <w:num w:numId="5">
    <w:abstractNumId w:val="18"/>
  </w:num>
  <w:num w:numId="6">
    <w:abstractNumId w:val="11"/>
  </w:num>
  <w:num w:numId="7">
    <w:abstractNumId w:val="4"/>
  </w:num>
  <w:num w:numId="8">
    <w:abstractNumId w:val="23"/>
  </w:num>
  <w:num w:numId="9">
    <w:abstractNumId w:val="9"/>
  </w:num>
  <w:num w:numId="10">
    <w:abstractNumId w:val="12"/>
  </w:num>
  <w:num w:numId="11">
    <w:abstractNumId w:val="2"/>
  </w:num>
  <w:num w:numId="12">
    <w:abstractNumId w:val="14"/>
  </w:num>
  <w:num w:numId="13">
    <w:abstractNumId w:val="3"/>
  </w:num>
  <w:num w:numId="14">
    <w:abstractNumId w:val="1"/>
  </w:num>
  <w:num w:numId="15">
    <w:abstractNumId w:val="7"/>
  </w:num>
  <w:num w:numId="16">
    <w:abstractNumId w:val="21"/>
  </w:num>
  <w:num w:numId="17">
    <w:abstractNumId w:val="13"/>
  </w:num>
  <w:num w:numId="18">
    <w:abstractNumId w:val="24"/>
  </w:num>
  <w:num w:numId="19">
    <w:abstractNumId w:val="10"/>
  </w:num>
  <w:num w:numId="20">
    <w:abstractNumId w:val="17"/>
  </w:num>
  <w:num w:numId="21">
    <w:abstractNumId w:val="25"/>
  </w:num>
  <w:num w:numId="22">
    <w:abstractNumId w:val="5"/>
  </w:num>
  <w:num w:numId="23">
    <w:abstractNumId w:val="22"/>
  </w:num>
  <w:num w:numId="24">
    <w:abstractNumId w:val="16"/>
  </w:num>
  <w:num w:numId="25">
    <w:abstractNumId w:val="19"/>
  </w:num>
  <w:num w:numId="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NzU0MbEwNjawNDFT0lEKTi0uzszPAykwqgUA8vda7SwAAAA="/>
  </w:docVars>
  <w:rsids>
    <w:rsidRoot w:val="00FD0F12"/>
    <w:rsid w:val="00035E1A"/>
    <w:rsid w:val="0005080D"/>
    <w:rsid w:val="000A72BC"/>
    <w:rsid w:val="000E78EF"/>
    <w:rsid w:val="000F169A"/>
    <w:rsid w:val="00107B27"/>
    <w:rsid w:val="00141FAF"/>
    <w:rsid w:val="00184F63"/>
    <w:rsid w:val="00192996"/>
    <w:rsid w:val="001D4A35"/>
    <w:rsid w:val="001F1881"/>
    <w:rsid w:val="00217D6F"/>
    <w:rsid w:val="00225584"/>
    <w:rsid w:val="00266FA8"/>
    <w:rsid w:val="00280F58"/>
    <w:rsid w:val="00310FF7"/>
    <w:rsid w:val="00332B6B"/>
    <w:rsid w:val="00342770"/>
    <w:rsid w:val="0036674D"/>
    <w:rsid w:val="00371840"/>
    <w:rsid w:val="00373753"/>
    <w:rsid w:val="003A1879"/>
    <w:rsid w:val="003B6270"/>
    <w:rsid w:val="003C5E39"/>
    <w:rsid w:val="003D4CD9"/>
    <w:rsid w:val="003F0B5E"/>
    <w:rsid w:val="003F224E"/>
    <w:rsid w:val="00400798"/>
    <w:rsid w:val="00403CD6"/>
    <w:rsid w:val="00413F58"/>
    <w:rsid w:val="00423D1C"/>
    <w:rsid w:val="0044787A"/>
    <w:rsid w:val="00450775"/>
    <w:rsid w:val="00471655"/>
    <w:rsid w:val="004754FC"/>
    <w:rsid w:val="004F72F9"/>
    <w:rsid w:val="005D51FF"/>
    <w:rsid w:val="00627580"/>
    <w:rsid w:val="00685A3C"/>
    <w:rsid w:val="00690946"/>
    <w:rsid w:val="00692B03"/>
    <w:rsid w:val="0069389C"/>
    <w:rsid w:val="006A01DB"/>
    <w:rsid w:val="006A3EAE"/>
    <w:rsid w:val="006A472E"/>
    <w:rsid w:val="006A5E28"/>
    <w:rsid w:val="0070223D"/>
    <w:rsid w:val="007446FA"/>
    <w:rsid w:val="00756B4F"/>
    <w:rsid w:val="007B0B47"/>
    <w:rsid w:val="007C5FC9"/>
    <w:rsid w:val="007D26AA"/>
    <w:rsid w:val="007F4455"/>
    <w:rsid w:val="00801DAE"/>
    <w:rsid w:val="00827E54"/>
    <w:rsid w:val="0086029C"/>
    <w:rsid w:val="00891962"/>
    <w:rsid w:val="008F46CC"/>
    <w:rsid w:val="008F71C1"/>
    <w:rsid w:val="009017AE"/>
    <w:rsid w:val="009029ED"/>
    <w:rsid w:val="00916EA8"/>
    <w:rsid w:val="009170E1"/>
    <w:rsid w:val="009362B2"/>
    <w:rsid w:val="009627F7"/>
    <w:rsid w:val="009A2936"/>
    <w:rsid w:val="009B05A4"/>
    <w:rsid w:val="009C51AE"/>
    <w:rsid w:val="009E5A7D"/>
    <w:rsid w:val="009E645A"/>
    <w:rsid w:val="00A22BC8"/>
    <w:rsid w:val="00A37C62"/>
    <w:rsid w:val="00A5569B"/>
    <w:rsid w:val="00A57F92"/>
    <w:rsid w:val="00A64EF2"/>
    <w:rsid w:val="00AB4918"/>
    <w:rsid w:val="00AD73FB"/>
    <w:rsid w:val="00AF0B9D"/>
    <w:rsid w:val="00B1701D"/>
    <w:rsid w:val="00B27889"/>
    <w:rsid w:val="00B31604"/>
    <w:rsid w:val="00B5097C"/>
    <w:rsid w:val="00B77F6E"/>
    <w:rsid w:val="00B81955"/>
    <w:rsid w:val="00B96B4E"/>
    <w:rsid w:val="00BC447C"/>
    <w:rsid w:val="00BD4B42"/>
    <w:rsid w:val="00BE1564"/>
    <w:rsid w:val="00C16FD4"/>
    <w:rsid w:val="00C203DB"/>
    <w:rsid w:val="00C34AB0"/>
    <w:rsid w:val="00C4409F"/>
    <w:rsid w:val="00C55544"/>
    <w:rsid w:val="00CC0B8C"/>
    <w:rsid w:val="00CD7FD4"/>
    <w:rsid w:val="00D41B6D"/>
    <w:rsid w:val="00D547D5"/>
    <w:rsid w:val="00D61B2B"/>
    <w:rsid w:val="00D72112"/>
    <w:rsid w:val="00D970D6"/>
    <w:rsid w:val="00DA2D4D"/>
    <w:rsid w:val="00DA726C"/>
    <w:rsid w:val="00E03CD9"/>
    <w:rsid w:val="00E06B6F"/>
    <w:rsid w:val="00E1079D"/>
    <w:rsid w:val="00E220F3"/>
    <w:rsid w:val="00E2679A"/>
    <w:rsid w:val="00E3067D"/>
    <w:rsid w:val="00E5396E"/>
    <w:rsid w:val="00E566CA"/>
    <w:rsid w:val="00E7209F"/>
    <w:rsid w:val="00EA7212"/>
    <w:rsid w:val="00EB6AE1"/>
    <w:rsid w:val="00EC7797"/>
    <w:rsid w:val="00EE0BEA"/>
    <w:rsid w:val="00F30E88"/>
    <w:rsid w:val="00FA5947"/>
    <w:rsid w:val="00FC0A14"/>
    <w:rsid w:val="00FD0F12"/>
    <w:rsid w:val="00FF2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6292DA"/>
  <w15:docId w15:val="{41704D41-3BEB-4FCF-807F-426C662C8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BD4B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Nadpis1">
    <w:name w:val="heading 1"/>
    <w:basedOn w:val="Normlny"/>
    <w:next w:val="Normlny"/>
    <w:link w:val="Nadpis1Char"/>
    <w:uiPriority w:val="9"/>
    <w:qFormat/>
    <w:rsid w:val="00E03CD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FF29F8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69389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Normlny1">
    <w:name w:val="Normálny+1"/>
    <w:basedOn w:val="Normlny"/>
    <w:next w:val="Normlny"/>
    <w:uiPriority w:val="99"/>
    <w:rsid w:val="00FD0F12"/>
    <w:pPr>
      <w:autoSpaceDE w:val="0"/>
      <w:autoSpaceDN w:val="0"/>
      <w:adjustRightInd w:val="0"/>
    </w:pPr>
    <w:rPr>
      <w:rFonts w:ascii="Arial" w:hAnsi="Arial" w:cs="Arial"/>
    </w:rPr>
  </w:style>
  <w:style w:type="paragraph" w:customStyle="1" w:styleId="Odsekzoznamu1">
    <w:name w:val="Odsek zoznamu1"/>
    <w:basedOn w:val="Normlny"/>
    <w:qFormat/>
    <w:rsid w:val="00FD0F12"/>
    <w:pPr>
      <w:ind w:left="720"/>
      <w:contextualSpacing/>
    </w:pPr>
  </w:style>
  <w:style w:type="character" w:customStyle="1" w:styleId="Nadpis2Char">
    <w:name w:val="Nadpis 2 Char"/>
    <w:basedOn w:val="Predvolenpsmoodseku"/>
    <w:link w:val="Nadpis2"/>
    <w:uiPriority w:val="9"/>
    <w:rsid w:val="00FF29F8"/>
    <w:rPr>
      <w:rFonts w:ascii="Times New Roman" w:eastAsia="Times New Roman" w:hAnsi="Times New Roman" w:cs="Times New Roman"/>
      <w:b/>
      <w:bCs/>
      <w:sz w:val="36"/>
      <w:szCs w:val="36"/>
      <w:lang w:eastAsia="sk-SK"/>
    </w:rPr>
  </w:style>
  <w:style w:type="character" w:customStyle="1" w:styleId="txttitle">
    <w:name w:val="txttitle"/>
    <w:basedOn w:val="Predvolenpsmoodseku"/>
    <w:rsid w:val="00FF29F8"/>
  </w:style>
  <w:style w:type="character" w:styleId="Hypertextovprepojenie">
    <w:name w:val="Hyperlink"/>
    <w:basedOn w:val="Predvolenpsmoodseku"/>
    <w:uiPriority w:val="99"/>
    <w:unhideWhenUsed/>
    <w:rsid w:val="00FF29F8"/>
    <w:rPr>
      <w:color w:val="0000FF"/>
      <w:u w:val="single"/>
    </w:rPr>
  </w:style>
  <w:style w:type="character" w:customStyle="1" w:styleId="bold">
    <w:name w:val="bold"/>
    <w:basedOn w:val="Predvolenpsmoodseku"/>
    <w:rsid w:val="00FF29F8"/>
  </w:style>
  <w:style w:type="character" w:customStyle="1" w:styleId="verticalalignmiddle">
    <w:name w:val="verticalalignmiddle"/>
    <w:basedOn w:val="Predvolenpsmoodseku"/>
    <w:rsid w:val="00225584"/>
  </w:style>
  <w:style w:type="character" w:customStyle="1" w:styleId="divtextlink">
    <w:name w:val="divtextlink"/>
    <w:basedOn w:val="Predvolenpsmoodseku"/>
    <w:rsid w:val="00225584"/>
  </w:style>
  <w:style w:type="character" w:customStyle="1" w:styleId="openaccesstxt">
    <w:name w:val="openaccesstxt"/>
    <w:basedOn w:val="Predvolenpsmoodseku"/>
    <w:rsid w:val="00225584"/>
  </w:style>
  <w:style w:type="character" w:customStyle="1" w:styleId="hidden-label">
    <w:name w:val="hidden-label"/>
    <w:basedOn w:val="Predvolenpsmoodseku"/>
    <w:rsid w:val="00C55544"/>
  </w:style>
  <w:style w:type="character" w:customStyle="1" w:styleId="listitemcount">
    <w:name w:val="listitemcount"/>
    <w:basedOn w:val="Predvolenpsmoodseku"/>
    <w:rsid w:val="00C55544"/>
  </w:style>
  <w:style w:type="character" w:customStyle="1" w:styleId="doctitle">
    <w:name w:val="doctitle"/>
    <w:basedOn w:val="Predvolenpsmoodseku"/>
    <w:rsid w:val="00C55544"/>
  </w:style>
  <w:style w:type="character" w:customStyle="1" w:styleId="Nadpis1Char">
    <w:name w:val="Nadpis 1 Char"/>
    <w:basedOn w:val="Predvolenpsmoodseku"/>
    <w:link w:val="Nadpis1"/>
    <w:uiPriority w:val="9"/>
    <w:rsid w:val="00E03CD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sk-SK"/>
    </w:rPr>
  </w:style>
  <w:style w:type="paragraph" w:styleId="Normlnywebov">
    <w:name w:val="Normal (Web)"/>
    <w:basedOn w:val="Normlny"/>
    <w:uiPriority w:val="99"/>
    <w:unhideWhenUsed/>
    <w:rsid w:val="00E03CD9"/>
    <w:pPr>
      <w:spacing w:before="100" w:beforeAutospacing="1" w:after="100" w:afterAutospacing="1"/>
    </w:pPr>
  </w:style>
  <w:style w:type="paragraph" w:styleId="Textbubliny">
    <w:name w:val="Balloon Text"/>
    <w:basedOn w:val="Normlny"/>
    <w:link w:val="TextbublinyChar"/>
    <w:uiPriority w:val="99"/>
    <w:semiHidden/>
    <w:unhideWhenUsed/>
    <w:rsid w:val="00E1079D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1079D"/>
    <w:rPr>
      <w:rFonts w:ascii="Tahoma" w:eastAsia="Times New Roman" w:hAnsi="Tahoma" w:cs="Tahoma"/>
      <w:sz w:val="16"/>
      <w:szCs w:val="16"/>
      <w:lang w:eastAsia="sk-SK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690946"/>
    <w:rPr>
      <w:color w:val="800080" w:themeColor="followedHyperlink"/>
      <w:u w:val="single"/>
    </w:rPr>
  </w:style>
  <w:style w:type="character" w:customStyle="1" w:styleId="label">
    <w:name w:val="label"/>
    <w:basedOn w:val="Predvolenpsmoodseku"/>
    <w:rsid w:val="006A3EAE"/>
  </w:style>
  <w:style w:type="character" w:customStyle="1" w:styleId="databold">
    <w:name w:val="data_bold"/>
    <w:basedOn w:val="Predvolenpsmoodseku"/>
    <w:rsid w:val="006A3EAE"/>
  </w:style>
  <w:style w:type="paragraph" w:styleId="Hlavika">
    <w:name w:val="header"/>
    <w:basedOn w:val="Normlny"/>
    <w:link w:val="HlavikaChar"/>
    <w:uiPriority w:val="99"/>
    <w:unhideWhenUsed/>
    <w:rsid w:val="003A1879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A1879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Pta">
    <w:name w:val="footer"/>
    <w:basedOn w:val="Normlny"/>
    <w:link w:val="PtaChar"/>
    <w:uiPriority w:val="99"/>
    <w:unhideWhenUsed/>
    <w:rsid w:val="003A1879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A1879"/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69389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sk-SK"/>
    </w:rPr>
  </w:style>
  <w:style w:type="paragraph" w:styleId="z-Hornokrajformulra">
    <w:name w:val="HTML Top of Form"/>
    <w:basedOn w:val="Normlny"/>
    <w:next w:val="Normlny"/>
    <w:link w:val="z-HornokrajformulraChar"/>
    <w:hidden/>
    <w:uiPriority w:val="99"/>
    <w:semiHidden/>
    <w:unhideWhenUsed/>
    <w:rsid w:val="0069389C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  <w:lang w:val="en-GB" w:eastAsia="en-GB"/>
    </w:rPr>
  </w:style>
  <w:style w:type="character" w:customStyle="1" w:styleId="z-HornokrajformulraChar">
    <w:name w:val="z-Horný okraj formulára Char"/>
    <w:basedOn w:val="Predvolenpsmoodseku"/>
    <w:link w:val="z-Hornokrajformulra"/>
    <w:uiPriority w:val="99"/>
    <w:semiHidden/>
    <w:rsid w:val="0069389C"/>
    <w:rPr>
      <w:rFonts w:ascii="Arial" w:eastAsia="Times New Roman" w:hAnsi="Arial" w:cs="Arial"/>
      <w:vanish/>
      <w:sz w:val="16"/>
      <w:szCs w:val="16"/>
      <w:lang w:val="en-GB" w:eastAsia="en-GB"/>
    </w:rPr>
  </w:style>
  <w:style w:type="paragraph" w:styleId="z-Spodnokrajformulra">
    <w:name w:val="HTML Bottom of Form"/>
    <w:basedOn w:val="Normlny"/>
    <w:next w:val="Normlny"/>
    <w:link w:val="z-SpodnokrajformulraChar"/>
    <w:hidden/>
    <w:uiPriority w:val="99"/>
    <w:semiHidden/>
    <w:unhideWhenUsed/>
    <w:rsid w:val="0069389C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  <w:lang w:val="en-GB" w:eastAsia="en-GB"/>
    </w:rPr>
  </w:style>
  <w:style w:type="character" w:customStyle="1" w:styleId="z-SpodnokrajformulraChar">
    <w:name w:val="z-Spodný okraj formulára Char"/>
    <w:basedOn w:val="Predvolenpsmoodseku"/>
    <w:link w:val="z-Spodnokrajformulra"/>
    <w:uiPriority w:val="99"/>
    <w:semiHidden/>
    <w:rsid w:val="0069389C"/>
    <w:rPr>
      <w:rFonts w:ascii="Arial" w:eastAsia="Times New Roman" w:hAnsi="Arial" w:cs="Arial"/>
      <w:vanish/>
      <w:sz w:val="16"/>
      <w:szCs w:val="16"/>
      <w:lang w:val="en-GB" w:eastAsia="en-GB"/>
    </w:rPr>
  </w:style>
  <w:style w:type="character" w:styleId="Vrazn">
    <w:name w:val="Strong"/>
    <w:basedOn w:val="Predvolenpsmoodseku"/>
    <w:uiPriority w:val="22"/>
    <w:qFormat/>
    <w:rsid w:val="0069389C"/>
    <w:rPr>
      <w:b/>
      <w:bCs/>
    </w:rPr>
  </w:style>
  <w:style w:type="character" w:styleId="Zvraznenie">
    <w:name w:val="Emphasis"/>
    <w:basedOn w:val="Predvolenpsmoodseku"/>
    <w:uiPriority w:val="20"/>
    <w:qFormat/>
    <w:rsid w:val="0069389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23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32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5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57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24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09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35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66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8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3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74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5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90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49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8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703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470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198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475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4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42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4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4673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908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619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426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519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803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8192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2751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37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3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8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228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923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9133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70127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28440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421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7530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421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29655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247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7830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1048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79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42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89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16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814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842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0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4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5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23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03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423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5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68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73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8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63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71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1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4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9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98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8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7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43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27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0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4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37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52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10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3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02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9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226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3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94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394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816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513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633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5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913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305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4763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177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7194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44531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8990148">
                              <w:blockQuote w:val="1"/>
                              <w:marLeft w:val="720"/>
                              <w:marRight w:val="72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38567434">
                              <w:blockQuote w:val="1"/>
                              <w:marLeft w:val="720"/>
                              <w:marRight w:val="72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058758">
                              <w:blockQuote w:val="1"/>
                              <w:marLeft w:val="720"/>
                              <w:marRight w:val="72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95958599">
                              <w:blockQuote w:val="1"/>
                              <w:marLeft w:val="720"/>
                              <w:marRight w:val="72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6970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73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14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6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73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2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97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3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19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6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2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43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23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750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0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7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1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8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37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84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07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4305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199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7261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7335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88118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03414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5420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94887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81277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19457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23886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554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736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71208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4888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012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7763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467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7429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7680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47329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8185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122871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5597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5980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42775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537181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26069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232754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46083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309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59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9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1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040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49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8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9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7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98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82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62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1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148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1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93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21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40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68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7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41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177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261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896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82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42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48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83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10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57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17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26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581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5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91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13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37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44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4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2394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0912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638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267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013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29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57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325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628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710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1311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10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2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03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83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1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1715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0779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75720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854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8057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64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8848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539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166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8078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358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29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07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35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555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674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95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625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448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930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066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98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197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199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4720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634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17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7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7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08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160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5430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902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42011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20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1770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2326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2401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617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1410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7691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92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08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8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31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898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28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69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5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59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209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0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00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2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319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09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9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2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73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78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9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35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26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091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996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39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63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251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7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08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944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00</Words>
  <Characters>1144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TU of Kosice</Company>
  <LinksUpToDate>false</LinksUpToDate>
  <CharactersWithSpaces>1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Straka</dc:creator>
  <cp:lastModifiedBy>Martin Straka</cp:lastModifiedBy>
  <cp:revision>5</cp:revision>
  <dcterms:created xsi:type="dcterms:W3CDTF">2021-11-05T09:05:00Z</dcterms:created>
  <dcterms:modified xsi:type="dcterms:W3CDTF">2021-11-05T09:09:00Z</dcterms:modified>
</cp:coreProperties>
</file>